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Madri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 (Option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Company Name]</w:t>
      </w:r>
    </w:p>
    <w:p>
      <w:pPr>
        <w:pStyle w:val="BodyText"/>
      </w:pPr>
      <w:r>
        <w:rPr>
          <w:iCs/>
          <w:i/>
        </w:rPr>
        <w:t xml:space="preserve">[Company Address]</w:t>
      </w:r>
    </w:p>
    <w:p>
      <w:pPr>
        <w:pStyle w:val="BodyText"/>
      </w:pPr>
      <w:r>
        <w:t xml:space="preserve">Madrid, Spain</w:t>
      </w:r>
    </w:p>
    <w:bookmarkStart w:id="24" w:name="X6ad9a15715591e1f0def458f946797048bd9551"/>
    <w:p>
      <w:pPr>
        <w:pStyle w:val="Heading1"/>
      </w:pPr>
      <w:r>
        <w:t xml:space="preserve">Internship Application Letter for Mechatronics Engineer Position</w:t>
      </w:r>
    </w:p>
    <w:p>
      <w:pPr>
        <w:pStyle w:val="FirstParagraph"/>
      </w:pPr>
      <w:r>
        <w:t xml:space="preserve">Dear Hiring Manager,</w:t>
      </w:r>
    </w:p>
    <w:p>
      <w:pPr>
        <w:pStyle w:val="BodyText"/>
      </w:pPr>
      <w:r>
        <w:t xml:space="preserve">I am writing with profound enthusiasm to express my earnest interest in the Mechatronics Engineer Internship position at [Company Name], as advertised on [Platform where you saw the listing, e.g., LinkedIn, company website]. As a dedicated and innovative final-year undergraduate student in Mechatronics Engineering at [Your University, e.g., Universidad Politécnica de Madrid (UPM)], I have meticulously cultivated a robust technical foundation and hands-on experience directly aligned with the requirements of this role. My passion for integrating mechanical systems, electrical engineering, control theory, and embedded software development—coupled with my deep commitment to contributing to Spain’s dynamic industrial landscape in Madrid—makes me a highly motivated candidate eager to bring my skills to your esteemed team.</w:t>
      </w:r>
    </w:p>
    <w:bookmarkStart w:id="20" w:name="X3c78b65bbabd835beecbdef7874df5df2bbfb85"/>
    <w:p>
      <w:pPr>
        <w:pStyle w:val="Heading2"/>
      </w:pPr>
      <w:r>
        <w:t xml:space="preserve">Academic Preparation &amp; Technical Competencies</w:t>
      </w:r>
    </w:p>
    <w:p>
      <w:pPr>
        <w:pStyle w:val="FirstParagraph"/>
      </w:pPr>
      <w:r>
        <w:t xml:space="preserve">My academic journey at [Your University] has been rigorously focused on the core pillars of Mechatronics Engineering, with specialized coursework including Advanced Control Systems, Robotics, Industrial Automation, Sensor Integration, and Embedded Systems Programming. I have consistently ranked in the top 15% of my cohort (3.8/4.0 GPA), demonstrating both intellectual curiosity and unwavering diligence. Crucially, this theoretical knowledge has been relentlessly translated into practical application through university projects and personal initiatives:</w:t>
      </w:r>
    </w:p>
    <w:p>
      <w:pPr>
        <w:numPr>
          <w:ilvl w:val="0"/>
          <w:numId w:val="1001"/>
        </w:numPr>
        <w:pStyle w:val="Compact"/>
      </w:pPr>
      <w:r>
        <w:rPr>
          <w:bCs/>
          <w:b/>
        </w:rPr>
        <w:t xml:space="preserve">Autonomous Mobile Robot Project:</w:t>
      </w:r>
      <w:r>
        <w:t xml:space="preserve"> </w:t>
      </w:r>
      <w:r>
        <w:t xml:space="preserve">Led a team of four to design, build, and program an obstacle-avoiding robot using ROS (Robot Operating System), Arduino, and ultrasonic sensors. I was responsible for the motor control algorithm optimization, reducing path deviation by 22% and enhancing navigation efficiency.</w:t>
      </w:r>
    </w:p>
    <w:p>
      <w:pPr>
        <w:numPr>
          <w:ilvl w:val="0"/>
          <w:numId w:val="1001"/>
        </w:numPr>
        <w:pStyle w:val="Compact"/>
      </w:pPr>
      <w:r>
        <w:rPr>
          <w:bCs/>
          <w:b/>
        </w:rPr>
        <w:t xml:space="preserve">CNC Machine Control Interface:</w:t>
      </w:r>
      <w:r>
        <w:t xml:space="preserve"> </w:t>
      </w:r>
      <w:r>
        <w:t xml:space="preserve">Developed a user-friendly HMI (Human-Machine Interface) in Python to monitor and control a small-scale CNC lathe. This project involved integrating stepper motors, PLC programming (Siemens S7-1200), and data visualization—directly mirroring industrial automation challenges prevalent in Madrid’s manufacturing sector.</w:t>
      </w:r>
    </w:p>
    <w:p>
      <w:pPr>
        <w:numPr>
          <w:ilvl w:val="0"/>
          <w:numId w:val="1001"/>
        </w:numPr>
        <w:pStyle w:val="Compact"/>
      </w:pPr>
      <w:r>
        <w:rPr>
          <w:bCs/>
          <w:b/>
        </w:rPr>
        <w:t xml:space="preserve">Smart Manufacturing Simulation:</w:t>
      </w:r>
      <w:r>
        <w:t xml:space="preserve"> </w:t>
      </w:r>
      <w:r>
        <w:t xml:space="preserve">Collaborated on a simulation model using MATLAB/Simulink to optimize production line throughput for an automotive component assembly cell, emphasizing energy efficiency and predictive maintenance protocols—a critical focus for companies like SEAT and Renault in the Madrid region.</w:t>
      </w:r>
    </w:p>
    <w:p>
      <w:pPr>
        <w:pStyle w:val="FirstParagraph"/>
      </w:pPr>
      <w:r>
        <w:t xml:space="preserve">Beyond my core curriculum, I have proactively expanded my skill set with certifications in PLC programming (Siemens TIA Portal), CAD design (SolidWorks), and Python for data analysis. I am proficient in industry-standard tools such as LabVIEW, AutoCAD, and MATLAB, ensuring I can immediately contribute to your engineering workflows upon joining.</w:t>
      </w:r>
    </w:p>
    <w:bookmarkEnd w:id="20"/>
    <w:bookmarkStart w:id="21" w:name="X486d5b83461936a4a7042c187d5491e1cd9ee4f"/>
    <w:p>
      <w:pPr>
        <w:pStyle w:val="Heading2"/>
      </w:pPr>
      <w:r>
        <w:t xml:space="preserve">Why Spain Madrid? Commitment to Local Industry &amp; Cultural Integration</w:t>
      </w:r>
    </w:p>
    <w:p>
      <w:pPr>
        <w:pStyle w:val="FirstParagraph"/>
      </w:pPr>
      <w:r>
        <w:t xml:space="preserve">My decision to pursue an internship in **Spain Madrid** is deeply rooted in my admiration for the city’s position as a thriving hub of innovation and advanced manufacturing within the European Union. Madrid hosts major R&amp;D centers, including those affiliated with SEAT’s advanced technology division (Martorell, near Madrid) and emerging robotics startups like</w:t>
      </w:r>
      <w:r>
        <w:t xml:space="preserve"> </w:t>
      </w:r>
      <w:r>
        <w:rPr>
          <w:iCs/>
          <w:i/>
        </w:rPr>
        <w:t xml:space="preserve">Neura Robotics</w:t>
      </w:r>
      <w:r>
        <w:t xml:space="preserve"> </w:t>
      </w:r>
      <w:r>
        <w:t xml:space="preserve">and</w:t>
      </w:r>
      <w:r>
        <w:t xml:space="preserve"> </w:t>
      </w:r>
      <w:r>
        <w:rPr>
          <w:iCs/>
          <w:i/>
        </w:rPr>
        <w:t xml:space="preserve">MindMaze</w:t>
      </w:r>
      <w:r>
        <w:t xml:space="preserve">. I am particularly inspired by Spain’s national strategy to boost Industry 4.0 adoption through initiatives like the *Spain Digital 2025* plan, which emphasizes mechatronics-driven smart factories—precisely the environment I aspire to contribute to.</w:t>
      </w:r>
    </w:p>
    <w:p>
      <w:pPr>
        <w:pStyle w:val="BodyText"/>
      </w:pPr>
      <w:r>
        <w:t xml:space="preserve">Furthermore, I am actively improving my Spanish language skills (currently at B2 level) and have already familiarized myself with local business practices. I understand that in Madrid’s engineering culture, collaboration, respect for hierarchy, and a strong work ethic are paramount—values I embody through my academic teamwork and professional conduct. Living in Madrid will not only provide me with unparalleled access to industry leaders but also allow me to immerse myself in the vibrant cultural fabric of the city while applying my technical skills where they can make a tangible impact.</w:t>
      </w:r>
    </w:p>
    <w:bookmarkEnd w:id="21"/>
    <w:bookmarkStart w:id="22" w:name="X4f75cc6381cab03ab5fff15b78296f6700464a4"/>
    <w:p>
      <w:pPr>
        <w:pStyle w:val="Heading2"/>
      </w:pPr>
      <w:r>
        <w:t xml:space="preserve">Why [Company Name]? Alignment with Your Mission</w:t>
      </w:r>
    </w:p>
    <w:p>
      <w:pPr>
        <w:pStyle w:val="FirstParagraph"/>
      </w:pPr>
      <w:r>
        <w:t xml:space="preserve">I have closely followed [Company Name]’s groundbreaking work in [mention specific project, technology, or value—e.g., "developing sustainable automation solutions for the automotive industry" or "advancing collaborative robotics (cobots) in logistics"]. Your recent project on [specific example if known, e.g., "the integration of AI-driven predictive maintenance systems at your Madrid facility"] resonates profoundly with my technical interests and career goals. I am confident that my proactive problem-solving approach—evidenced by my academic projects—and eagerness to learn under experienced mentors align perfectly with your team’s objectives. I am not merely seeking an internship; I aim to be a productive, solution-oriented member of your engineering ecosystem from day one.</w:t>
      </w:r>
    </w:p>
    <w:bookmarkEnd w:id="22"/>
    <w:bookmarkStart w:id="23" w:name="X6bb710a19cbf81579ea15d385c25f2665714105"/>
    <w:p>
      <w:pPr>
        <w:pStyle w:val="Heading2"/>
      </w:pPr>
      <w:r>
        <w:t xml:space="preserve">The Value I Offer as a Mechatronics Engineer Intern</w:t>
      </w:r>
    </w:p>
    <w:p>
      <w:pPr>
        <w:pStyle w:val="FirstParagraph"/>
      </w:pPr>
      <w:r>
        <w:t xml:space="preserve">As a **Mechatronics Engineer**, I bring more than technical competence—I bring an integrated perspective. My training ensures I can seamlessly bridge mechanical design, electrical circuitry, and software logic—a critical capability for modern mechatronic systems. During my academic projects, I have consistently demonstrated the ability to:</w:t>
      </w:r>
    </w:p>
    <w:p>
      <w:pPr>
        <w:numPr>
          <w:ilvl w:val="0"/>
          <w:numId w:val="1002"/>
        </w:numPr>
        <w:pStyle w:val="Compact"/>
      </w:pPr>
      <w:r>
        <w:t xml:space="preserve">Diagnose complex system failures using data-driven analysis (e.g., analyzing vibration sensor data to identify gear wear).</w:t>
      </w:r>
    </w:p>
    <w:p>
      <w:pPr>
        <w:numPr>
          <w:ilvl w:val="0"/>
          <w:numId w:val="1002"/>
        </w:numPr>
        <w:pStyle w:val="Compact"/>
      </w:pPr>
      <w:r>
        <w:t xml:space="preserve">Collaborate effectively with cross-functional teams, including software developers and mechanical designers.</w:t>
      </w:r>
    </w:p>
    <w:p>
      <w:pPr>
        <w:numPr>
          <w:ilvl w:val="0"/>
          <w:numId w:val="1002"/>
        </w:numPr>
        <w:pStyle w:val="Compact"/>
      </w:pPr>
      <w:r>
        <w:t xml:space="preserve">Adapt rapidly to new tools and methodologies, as seen when I learned ROS from scratch in a 6-week project sprint.</w:t>
      </w:r>
    </w:p>
    <w:p>
      <w:pPr>
        <w:pStyle w:val="FirstParagraph"/>
      </w:pPr>
      <w:r>
        <w:t xml:space="preserve">I am keenly aware that an **Internship Application Letter** is not just a formality—it’s the first step toward proving my potential. I am eager to apply this foundation at [Company Name] and learn from Spain’s most innovative engineering minds in Madrid. My adaptability, work ethic, and genuine passion for creating intelligent, efficient systems position me to contribute meaningfully within your team.</w:t>
      </w:r>
    </w:p>
    <w:bookmarkEnd w:id="23"/>
    <w:p>
      <w:pPr>
        <w:pStyle w:val="BodyText"/>
      </w:pPr>
      <w:r>
        <w:t xml:space="preserve">Thank you for considering my application. I am deeply enthusiastic about the opportunity to contribute to [Company Name]’s mission and grow as a **Mechatronics Engineer** within the rich industrial context of **Spain Madrid**. My resume, attached for your review, provides further detail on my academic background and projects. I welcome the chance to discuss how my skills align with your current needs in an interview at your earliest convenience.</w:t>
      </w:r>
    </w:p>
    <w:p>
      <w:pPr>
        <w:pStyle w:val="BodyText"/>
      </w:pPr>
      <w:r>
        <w:t xml:space="preserve">I look forward to the possibility of contributing to [Company Name]’s success in Madrid and am available for an interview at your convenience. Thank you for your time and consideration.</w:t>
      </w:r>
    </w:p>
    <w:p>
      <w:pPr>
        <w:pStyle w:val="BodyText"/>
      </w:pPr>
      <w:r>
        <w:t xml:space="preserve">Sincerely,</w:t>
      </w:r>
    </w:p>
    <w:p>
      <w:pPr>
        <w:pStyle w:val="BodyText"/>
      </w:pPr>
      <w:r>
        <w:t xml:space="preserve">[Your Full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 Madrid</dc:title>
  <dc:creator/>
  <dc:language>en</dc:language>
  <cp:keywords/>
  <dcterms:created xsi:type="dcterms:W3CDTF">2026-04-20T18:55:25Z</dcterms:created>
  <dcterms:modified xsi:type="dcterms:W3CDTF">2026-04-20T18:55:25Z</dcterms:modified>
</cp:coreProperties>
</file>

<file path=docProps/custom.xml><?xml version="1.0" encoding="utf-8"?>
<Properties xmlns="http://schemas.openxmlformats.org/officeDocument/2006/custom-properties" xmlns:vt="http://schemas.openxmlformats.org/officeDocument/2006/docPropsVTypes"/>
</file>